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4952" w:rsidRDefault="00614952" w:rsidP="0046539A">
      <w:pPr>
        <w:pStyle w:val="Heading1"/>
      </w:pPr>
      <w:r>
        <w:t>Analysis</w:t>
      </w:r>
    </w:p>
    <w:p w:rsidR="007046AC" w:rsidRDefault="007046AC" w:rsidP="007046AC">
      <w:pPr>
        <w:pStyle w:val="ListParagraph"/>
        <w:numPr>
          <w:ilvl w:val="0"/>
          <w:numId w:val="1"/>
        </w:numPr>
      </w:pPr>
      <w:r>
        <w:t>C</w:t>
      </w:r>
      <w:r w:rsidR="00614952">
        <w:t xml:space="preserve">reate a loop that repeats 10 time, on each iteration it will add a number to a numbers collection by </w:t>
      </w:r>
      <w:r>
        <w:t>passing</w:t>
      </w:r>
      <w:r w:rsidR="00614952">
        <w:t xml:space="preserve"> the input entered. </w:t>
      </w:r>
    </w:p>
    <w:p w:rsidR="007046AC" w:rsidRDefault="007046AC" w:rsidP="007046AC">
      <w:pPr>
        <w:pStyle w:val="ListParagraph"/>
        <w:numPr>
          <w:ilvl w:val="0"/>
          <w:numId w:val="1"/>
        </w:numPr>
      </w:pPr>
      <w:r>
        <w:t>L</w:t>
      </w:r>
      <w:r w:rsidR="00614952">
        <w:t xml:space="preserve">oop through the numbers collection and then use an if </w:t>
      </w:r>
      <w:r>
        <w:t>statement</w:t>
      </w:r>
      <w:r w:rsidR="00614952">
        <w:t xml:space="preserve"> to check if its 0 or above. </w:t>
      </w:r>
    </w:p>
    <w:p w:rsidR="007046AC" w:rsidRDefault="00614952" w:rsidP="007046AC">
      <w:pPr>
        <w:pStyle w:val="ListParagraph"/>
        <w:numPr>
          <w:ilvl w:val="0"/>
          <w:numId w:val="1"/>
        </w:numPr>
      </w:pPr>
      <w:r>
        <w:t>If it is then its added to the positive numbers collection, if it’s not then it gets added to the negative collection.</w:t>
      </w:r>
      <w:r w:rsidR="0046539A">
        <w:t xml:space="preserve"> </w:t>
      </w:r>
    </w:p>
    <w:p w:rsidR="007046AC" w:rsidRDefault="0046539A" w:rsidP="007046AC">
      <w:pPr>
        <w:pStyle w:val="ListParagraph"/>
        <w:numPr>
          <w:ilvl w:val="0"/>
          <w:numId w:val="1"/>
        </w:numPr>
      </w:pPr>
      <w:r>
        <w:t>Inside each of the loops will get the total for the negative or positive numbers and store th</w:t>
      </w:r>
      <w:r w:rsidR="007046AC">
        <w:t>em</w:t>
      </w:r>
      <w:r>
        <w:t xml:space="preserve"> in a variable.</w:t>
      </w:r>
    </w:p>
    <w:p w:rsidR="001F670C" w:rsidRDefault="0046539A" w:rsidP="007046AC">
      <w:pPr>
        <w:pStyle w:val="ListParagraph"/>
        <w:numPr>
          <w:ilvl w:val="0"/>
          <w:numId w:val="1"/>
        </w:numPr>
      </w:pPr>
      <w:r>
        <w:t xml:space="preserve"> </w:t>
      </w:r>
      <w:r w:rsidR="007046AC">
        <w:t>Output</w:t>
      </w:r>
      <w:r>
        <w:t xml:space="preserve"> of all</w:t>
      </w:r>
      <w:bookmarkStart w:id="0" w:name="_GoBack"/>
      <w:bookmarkEnd w:id="0"/>
      <w:r>
        <w:t xml:space="preserve"> 3 loops.</w:t>
      </w:r>
    </w:p>
    <w:sectPr w:rsidR="001F67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55F4C"/>
    <w:multiLevelType w:val="hybridMultilevel"/>
    <w:tmpl w:val="55BC63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bAwNzY3MzczMDRV0lEKTi0uzszPAykwrAUACHGbWCwAAAA="/>
  </w:docVars>
  <w:rsids>
    <w:rsidRoot w:val="00FA6A70"/>
    <w:rsid w:val="001F670C"/>
    <w:rsid w:val="00340F52"/>
    <w:rsid w:val="0046539A"/>
    <w:rsid w:val="00614952"/>
    <w:rsid w:val="007046AC"/>
    <w:rsid w:val="00FA6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682B7"/>
  <w15:chartTrackingRefBased/>
  <w15:docId w15:val="{474614AC-0AB1-4E33-A361-04BDCDBBC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53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53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046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jinks</dc:creator>
  <cp:keywords/>
  <dc:description/>
  <cp:lastModifiedBy>Samed Guzel</cp:lastModifiedBy>
  <cp:revision>3</cp:revision>
  <dcterms:created xsi:type="dcterms:W3CDTF">2016-11-13T20:01:00Z</dcterms:created>
  <dcterms:modified xsi:type="dcterms:W3CDTF">2018-01-14T07:33:00Z</dcterms:modified>
</cp:coreProperties>
</file>